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 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ER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GPP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EP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2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2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 fixation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H4 uptake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Tot. N Assim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1:42:31Z</dcterms:created>
  <dcterms:modified xsi:type="dcterms:W3CDTF">2023-01-11T11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